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1339E" w14:textId="77777777" w:rsidR="00097690" w:rsidRPr="00815912" w:rsidRDefault="00097690" w:rsidP="0009769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29660C5E" w14:textId="77777777" w:rsidR="00097690" w:rsidRPr="00815912" w:rsidRDefault="00097690" w:rsidP="0009769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4AF52F11" w14:textId="77777777" w:rsidR="00097690" w:rsidRPr="00815912" w:rsidRDefault="00097690" w:rsidP="0009769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3B1B6C81" w14:textId="77777777" w:rsidR="00097690" w:rsidRPr="00815912" w:rsidRDefault="00097690" w:rsidP="0009769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61E55B9" w14:textId="77777777" w:rsidR="00097690" w:rsidRPr="00815912" w:rsidRDefault="00097690" w:rsidP="0009769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56CA9E04" wp14:editId="361CD2D9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7145" w14:textId="64A84211" w:rsidR="00097690" w:rsidRPr="00815912" w:rsidRDefault="00097690" w:rsidP="0009769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 w:rsidR="00BE598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4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 w:rsidR="00BE598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–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proofErr w:type="spellStart"/>
      <w:r w:rsidR="00BE598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rrays</w:t>
      </w:r>
      <w:proofErr w:type="spellEnd"/>
      <w:r w:rsidR="00BE598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y Matrices</w:t>
      </w:r>
    </w:p>
    <w:p w14:paraId="3BC566D1" w14:textId="77777777" w:rsidR="00097690" w:rsidRPr="00815912" w:rsidRDefault="00097690" w:rsidP="0009769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1F06386B" w14:textId="77777777" w:rsidR="00097690" w:rsidRPr="00815912" w:rsidRDefault="00097690" w:rsidP="0009769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4CAF2834" w14:textId="77777777" w:rsidR="00097690" w:rsidRPr="00815912" w:rsidRDefault="00097690" w:rsidP="0009769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76A629BB" w14:textId="77777777" w:rsidR="00097690" w:rsidRPr="00815912" w:rsidRDefault="00097690" w:rsidP="00097690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5F9BD8C7" w14:textId="77777777" w:rsidR="00097690" w:rsidRPr="00815912" w:rsidRDefault="00097690" w:rsidP="0009769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78D82F38" w14:textId="77777777" w:rsidR="00097690" w:rsidRPr="00815912" w:rsidRDefault="00097690" w:rsidP="00097690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4/2022</w:t>
      </w:r>
    </w:p>
    <w:p w14:paraId="18986AE3" w14:textId="77777777" w:rsidR="00097690" w:rsidRPr="00815912" w:rsidRDefault="00097690" w:rsidP="00097690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2A493D8A" w14:textId="77777777" w:rsidR="00097690" w:rsidRPr="00815912" w:rsidRDefault="00097690" w:rsidP="0009769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520ED18B" w14:textId="25FB7B37" w:rsidR="000E4A24" w:rsidRDefault="000E4A24"/>
    <w:p w14:paraId="3BB2BC2E" w14:textId="52EA0A53" w:rsidR="00BE598C" w:rsidRDefault="00BE598C"/>
    <w:p w14:paraId="779AF548" w14:textId="63EDFFF8" w:rsidR="00BE598C" w:rsidRDefault="00BE598C">
      <w:r w:rsidRPr="00BE598C">
        <w:lastRenderedPageBreak/>
        <w:drawing>
          <wp:inline distT="0" distB="0" distL="0" distR="0" wp14:anchorId="6E0E4E67" wp14:editId="0BF5845B">
            <wp:extent cx="5400040" cy="4222143"/>
            <wp:effectExtent l="0" t="0" r="0" b="6985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3844" cy="422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1C19C" w14:textId="64E34330" w:rsidR="00BE598C" w:rsidRDefault="00BE598C" w:rsidP="00BE598C">
      <w:pPr>
        <w:jc w:val="center"/>
      </w:pPr>
      <w:r w:rsidRPr="00BE598C">
        <w:drawing>
          <wp:inline distT="0" distB="0" distL="0" distR="0" wp14:anchorId="16FE8284" wp14:editId="2C75DE7A">
            <wp:extent cx="2385544" cy="4484536"/>
            <wp:effectExtent l="0" t="0" r="0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9744" cy="4492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5881D" w14:textId="77B381BD" w:rsidR="00BE598C" w:rsidRDefault="00BE598C" w:rsidP="00BE598C">
      <w:pPr>
        <w:jc w:val="center"/>
      </w:pPr>
      <w:r w:rsidRPr="00BE598C">
        <w:lastRenderedPageBreak/>
        <w:drawing>
          <wp:inline distT="0" distB="0" distL="0" distR="0" wp14:anchorId="4EFEDBB5" wp14:editId="1544490F">
            <wp:extent cx="5400040" cy="4428877"/>
            <wp:effectExtent l="0" t="0" r="0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1540" cy="443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1FD4" w14:textId="451B55C2" w:rsidR="00BE598C" w:rsidRDefault="00BE598C" w:rsidP="00BE598C">
      <w:pPr>
        <w:jc w:val="center"/>
      </w:pPr>
      <w:r w:rsidRPr="00BE598C">
        <w:drawing>
          <wp:inline distT="0" distB="0" distL="0" distR="0" wp14:anchorId="1770E3CC" wp14:editId="60DFD862">
            <wp:extent cx="4182059" cy="2181529"/>
            <wp:effectExtent l="0" t="0" r="9525" b="0"/>
            <wp:docPr id="5" name="Imagen 5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BD0E" w14:textId="77777777" w:rsidR="00BE598C" w:rsidRDefault="00BE598C">
      <w:r>
        <w:br w:type="page"/>
      </w:r>
    </w:p>
    <w:p w14:paraId="05AFD216" w14:textId="289AB29C" w:rsidR="00BE598C" w:rsidRDefault="00BE598C" w:rsidP="00BE598C">
      <w:pPr>
        <w:jc w:val="center"/>
      </w:pPr>
      <w:r w:rsidRPr="00BE598C">
        <w:lastRenderedPageBreak/>
        <w:drawing>
          <wp:inline distT="0" distB="0" distL="0" distR="0" wp14:anchorId="30BFC14D" wp14:editId="4E803C6B">
            <wp:extent cx="5400040" cy="4239260"/>
            <wp:effectExtent l="0" t="0" r="0" b="889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2C710" w14:textId="281F5E73" w:rsidR="00BE598C" w:rsidRDefault="00BE598C" w:rsidP="00BE598C">
      <w:pPr>
        <w:jc w:val="center"/>
      </w:pPr>
      <w:r w:rsidRPr="00BE598C">
        <w:drawing>
          <wp:inline distT="0" distB="0" distL="0" distR="0" wp14:anchorId="2469C9CE" wp14:editId="096FBA28">
            <wp:extent cx="2295845" cy="3467584"/>
            <wp:effectExtent l="0" t="0" r="9525" b="0"/>
            <wp:docPr id="7" name="Imagen 7" descr="Imagen que contiene Calendari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magen que contiene Calendari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3998" w14:textId="77777777" w:rsidR="00BE598C" w:rsidRDefault="00BE598C">
      <w:r>
        <w:br w:type="page"/>
      </w:r>
    </w:p>
    <w:p w14:paraId="63BEC1D8" w14:textId="06F6F3D6" w:rsidR="00BE598C" w:rsidRDefault="00BE598C" w:rsidP="00BE598C">
      <w:pPr>
        <w:jc w:val="center"/>
      </w:pPr>
      <w:r w:rsidRPr="00BE598C">
        <w:lastRenderedPageBreak/>
        <w:drawing>
          <wp:inline distT="0" distB="0" distL="0" distR="0" wp14:anchorId="3A6483EC" wp14:editId="6E31C8F3">
            <wp:extent cx="5400040" cy="3168015"/>
            <wp:effectExtent l="0" t="0" r="0" b="0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6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51F66" w14:textId="4B23568E" w:rsidR="00BE598C" w:rsidRDefault="00BE598C" w:rsidP="00BE598C">
      <w:pPr>
        <w:jc w:val="center"/>
      </w:pPr>
      <w:r w:rsidRPr="00BE598C">
        <w:drawing>
          <wp:inline distT="0" distB="0" distL="0" distR="0" wp14:anchorId="3F99261E" wp14:editId="69438929">
            <wp:extent cx="5400040" cy="733425"/>
            <wp:effectExtent l="0" t="0" r="0" b="9525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C5C94" w14:textId="77777777" w:rsidR="00BE598C" w:rsidRDefault="00BE598C">
      <w:r>
        <w:br w:type="page"/>
      </w:r>
    </w:p>
    <w:p w14:paraId="7E7E377B" w14:textId="27E53D5F" w:rsidR="00BE598C" w:rsidRDefault="00BE598C" w:rsidP="00BE598C">
      <w:pPr>
        <w:jc w:val="center"/>
      </w:pPr>
      <w:r w:rsidRPr="00BE598C">
        <w:lastRenderedPageBreak/>
        <w:drawing>
          <wp:inline distT="0" distB="0" distL="0" distR="0" wp14:anchorId="16E3DEC5" wp14:editId="21F750D8">
            <wp:extent cx="5400040" cy="3418205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2341" w14:textId="7A139004" w:rsidR="00BE598C" w:rsidRDefault="00BE598C" w:rsidP="00BE598C">
      <w:pPr>
        <w:jc w:val="center"/>
      </w:pPr>
      <w:r w:rsidRPr="00BE598C">
        <w:drawing>
          <wp:inline distT="0" distB="0" distL="0" distR="0" wp14:anchorId="3E085373" wp14:editId="7F81CC0C">
            <wp:extent cx="5400040" cy="3498850"/>
            <wp:effectExtent l="0" t="0" r="0" b="635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8F5F1" w14:textId="77777777" w:rsidR="00BE598C" w:rsidRDefault="00BE598C">
      <w:r>
        <w:br w:type="page"/>
      </w:r>
    </w:p>
    <w:p w14:paraId="44D9FEDF" w14:textId="42E68908" w:rsidR="00BE598C" w:rsidRDefault="005B53C1" w:rsidP="00BE598C">
      <w:pPr>
        <w:jc w:val="center"/>
      </w:pPr>
      <w:r w:rsidRPr="005B53C1">
        <w:lastRenderedPageBreak/>
        <w:drawing>
          <wp:inline distT="0" distB="0" distL="0" distR="0" wp14:anchorId="205525A1" wp14:editId="6CA2F6E4">
            <wp:extent cx="5400040" cy="3139440"/>
            <wp:effectExtent l="0" t="0" r="0" b="381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9D243" w14:textId="77777777" w:rsidR="005B53C1" w:rsidRDefault="005B53C1" w:rsidP="00BE598C">
      <w:pPr>
        <w:jc w:val="center"/>
        <w:rPr>
          <w:noProof/>
        </w:rPr>
      </w:pPr>
      <w:r w:rsidRPr="005B53C1">
        <w:drawing>
          <wp:inline distT="0" distB="0" distL="0" distR="0" wp14:anchorId="1D5AE6BB" wp14:editId="58CE39BD">
            <wp:extent cx="5400040" cy="1604010"/>
            <wp:effectExtent l="0" t="0" r="0" b="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53C1">
        <w:rPr>
          <w:noProof/>
        </w:rPr>
        <w:t xml:space="preserve"> </w:t>
      </w:r>
    </w:p>
    <w:p w14:paraId="2123C9A8" w14:textId="59FD8F83" w:rsidR="005B53C1" w:rsidRDefault="005B53C1" w:rsidP="00BE598C">
      <w:pPr>
        <w:jc w:val="center"/>
      </w:pPr>
      <w:r w:rsidRPr="005B53C1">
        <w:drawing>
          <wp:inline distT="0" distB="0" distL="0" distR="0" wp14:anchorId="64E00182" wp14:editId="00EE5594">
            <wp:extent cx="4587903" cy="3837107"/>
            <wp:effectExtent l="0" t="0" r="3175" b="0"/>
            <wp:docPr id="14" name="Imagen 1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Texto&#10;&#10;Descripción generada automáticamente"/>
                    <pic:cNvPicPr/>
                  </pic:nvPicPr>
                  <pic:blipFill rotWithShape="1">
                    <a:blip r:embed="rId17"/>
                    <a:srcRect b="12775"/>
                    <a:stretch/>
                  </pic:blipFill>
                  <pic:spPr bwMode="auto">
                    <a:xfrm>
                      <a:off x="0" y="0"/>
                      <a:ext cx="4591627" cy="3840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C4707" w14:textId="2F39FC22" w:rsidR="005B53C1" w:rsidRDefault="005B53C1" w:rsidP="005B53C1">
      <w:pPr>
        <w:jc w:val="center"/>
      </w:pPr>
      <w:r>
        <w:br w:type="page"/>
      </w:r>
      <w:r w:rsidRPr="005B53C1">
        <w:lastRenderedPageBreak/>
        <w:drawing>
          <wp:inline distT="0" distB="0" distL="0" distR="0" wp14:anchorId="162B1E17" wp14:editId="7B881928">
            <wp:extent cx="5400040" cy="3651885"/>
            <wp:effectExtent l="0" t="0" r="0" b="5715"/>
            <wp:docPr id="15" name="Imagen 1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A6DB4" w14:textId="781FCB7E" w:rsidR="005B53C1" w:rsidRDefault="005B53C1" w:rsidP="005B53C1">
      <w:pPr>
        <w:jc w:val="center"/>
      </w:pPr>
      <w:r w:rsidRPr="005B53C1">
        <w:drawing>
          <wp:inline distT="0" distB="0" distL="0" distR="0" wp14:anchorId="36B7122B" wp14:editId="2840BF82">
            <wp:extent cx="2953162" cy="2429214"/>
            <wp:effectExtent l="0" t="0" r="0" b="9525"/>
            <wp:docPr id="16" name="Imagen 16" descr="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Texto&#10;&#10;Descripción generada automáticamente con confianza media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E8EEA" w14:textId="535A00D4" w:rsidR="005B53C1" w:rsidRDefault="005B53C1"/>
    <w:sectPr w:rsidR="005B53C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NDQ3MTQytjQEspR0lIJTi4sz8/NACgxrAYzC9TssAAAA"/>
  </w:docVars>
  <w:rsids>
    <w:rsidRoot w:val="00097690"/>
    <w:rsid w:val="00097690"/>
    <w:rsid w:val="000E4A24"/>
    <w:rsid w:val="005B53C1"/>
    <w:rsid w:val="00AA599F"/>
    <w:rsid w:val="00AE28F0"/>
    <w:rsid w:val="00BE598C"/>
    <w:rsid w:val="00BF0581"/>
    <w:rsid w:val="00C97F00"/>
    <w:rsid w:val="00CE7D85"/>
    <w:rsid w:val="00D8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99DB90"/>
  <w15:chartTrackingRefBased/>
  <w15:docId w15:val="{861A1A75-967E-4EF4-9D45-4C2C1E46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69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51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3</cp:revision>
  <dcterms:created xsi:type="dcterms:W3CDTF">2022-05-05T02:35:00Z</dcterms:created>
  <dcterms:modified xsi:type="dcterms:W3CDTF">2022-05-05T02:56:00Z</dcterms:modified>
</cp:coreProperties>
</file>